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AD30D2" w14:textId="2390833D" w:rsidR="004838C5" w:rsidRPr="004838C5" w:rsidRDefault="004838C5" w:rsidP="004838C5">
      <w:pPr>
        <w:pStyle w:val="NoSpacing"/>
        <w:rPr>
          <w:rFonts w:ascii="Arial" w:hAnsi="Arial" w:cs="Arial"/>
          <w:b/>
          <w:bCs/>
        </w:rPr>
      </w:pPr>
      <w:r w:rsidRPr="004838C5">
        <w:rPr>
          <w:rFonts w:ascii="Arial" w:hAnsi="Arial" w:cs="Arial"/>
          <w:b/>
          <w:bCs/>
        </w:rPr>
        <w:t>Chuck Weber, P.E.</w:t>
      </w:r>
    </w:p>
    <w:p w14:paraId="7536BBD5" w14:textId="3C3F4CE7" w:rsidR="004838C5" w:rsidRPr="004838C5" w:rsidRDefault="004838C5" w:rsidP="004838C5">
      <w:pPr>
        <w:pStyle w:val="NoSpacing"/>
        <w:rPr>
          <w:rFonts w:ascii="Arial" w:hAnsi="Arial" w:cs="Arial"/>
          <w:b/>
          <w:bCs/>
        </w:rPr>
      </w:pPr>
      <w:r w:rsidRPr="004838C5">
        <w:rPr>
          <w:rFonts w:ascii="Arial" w:hAnsi="Arial" w:cs="Arial"/>
          <w:b/>
          <w:bCs/>
        </w:rPr>
        <w:t>Water Department Director</w:t>
      </w:r>
    </w:p>
    <w:p w14:paraId="63761A20" w14:textId="6AB2F2F7" w:rsidR="004838C5" w:rsidRPr="004838C5" w:rsidRDefault="004838C5" w:rsidP="004838C5">
      <w:pPr>
        <w:pStyle w:val="NoSpacing"/>
        <w:rPr>
          <w:rFonts w:ascii="Arial" w:hAnsi="Arial" w:cs="Arial"/>
          <w:b/>
          <w:bCs/>
        </w:rPr>
      </w:pPr>
      <w:r w:rsidRPr="004838C5">
        <w:rPr>
          <w:rFonts w:ascii="Arial" w:hAnsi="Arial" w:cs="Arial"/>
          <w:b/>
          <w:bCs/>
        </w:rPr>
        <w:t>City of Tampa</w:t>
      </w:r>
    </w:p>
    <w:p w14:paraId="4FD0C886" w14:textId="77777777" w:rsidR="004838C5" w:rsidRPr="004838C5" w:rsidRDefault="004838C5">
      <w:pPr>
        <w:rPr>
          <w:rFonts w:ascii="Arial" w:hAnsi="Arial" w:cs="Arial"/>
        </w:rPr>
      </w:pPr>
    </w:p>
    <w:p w14:paraId="6E6B4179" w14:textId="099AD252" w:rsidR="008A522A" w:rsidRDefault="004838C5">
      <w:pPr>
        <w:rPr>
          <w:rFonts w:ascii="Arial" w:hAnsi="Arial" w:cs="Arial"/>
        </w:rPr>
      </w:pPr>
      <w:r w:rsidRPr="004838C5">
        <w:rPr>
          <w:rFonts w:ascii="Arial" w:hAnsi="Arial" w:cs="Arial"/>
        </w:rPr>
        <w:t xml:space="preserve">Chuck Weber has served as </w:t>
      </w:r>
      <w:r w:rsidR="00E32FCF">
        <w:rPr>
          <w:rFonts w:ascii="Arial" w:hAnsi="Arial" w:cs="Arial"/>
        </w:rPr>
        <w:t>d</w:t>
      </w:r>
      <w:r w:rsidRPr="004838C5">
        <w:rPr>
          <w:rFonts w:ascii="Arial" w:hAnsi="Arial" w:cs="Arial"/>
        </w:rPr>
        <w:t>irector of the City of Tampa Water Department since May 2015.</w:t>
      </w:r>
    </w:p>
    <w:p w14:paraId="7564D0D8" w14:textId="77777777" w:rsidR="008A522A" w:rsidRDefault="008A522A">
      <w:pPr>
        <w:rPr>
          <w:rFonts w:ascii="Arial" w:hAnsi="Arial" w:cs="Arial"/>
        </w:rPr>
      </w:pPr>
    </w:p>
    <w:p w14:paraId="52C46CE8" w14:textId="37ACE980" w:rsidR="004838C5" w:rsidRDefault="004838C5">
      <w:pPr>
        <w:rPr>
          <w:rFonts w:ascii="Arial" w:hAnsi="Arial" w:cs="Arial"/>
        </w:rPr>
      </w:pPr>
      <w:r w:rsidRPr="004838C5">
        <w:rPr>
          <w:rFonts w:ascii="Arial" w:hAnsi="Arial" w:cs="Arial"/>
        </w:rPr>
        <w:t>His career started at WaterOne, a utility in Kansas, where he held various positions for 23 years before moving to Tampa.</w:t>
      </w:r>
    </w:p>
    <w:p w14:paraId="5E06F022" w14:textId="77777777" w:rsidR="004838C5" w:rsidRDefault="004838C5">
      <w:pPr>
        <w:rPr>
          <w:rFonts w:ascii="Arial" w:hAnsi="Arial" w:cs="Arial"/>
        </w:rPr>
      </w:pPr>
    </w:p>
    <w:p w14:paraId="7E31FC3C" w14:textId="436112EA" w:rsidR="004838C5" w:rsidRDefault="008A522A">
      <w:pPr>
        <w:rPr>
          <w:rFonts w:ascii="Arial" w:hAnsi="Arial" w:cs="Arial"/>
        </w:rPr>
      </w:pPr>
      <w:r>
        <w:rPr>
          <w:rFonts w:ascii="Arial" w:hAnsi="Arial" w:cs="Arial"/>
        </w:rPr>
        <w:t>Weber</w:t>
      </w:r>
      <w:r w:rsidR="004838C5" w:rsidRPr="004838C5">
        <w:rPr>
          <w:rFonts w:ascii="Arial" w:hAnsi="Arial" w:cs="Arial"/>
        </w:rPr>
        <w:t xml:space="preserve"> is a graduate of the University of Kansas with degrees in civil and environmental engineering.</w:t>
      </w:r>
      <w:r>
        <w:rPr>
          <w:rFonts w:ascii="Arial" w:hAnsi="Arial" w:cs="Arial"/>
        </w:rPr>
        <w:t xml:space="preserve"> He</w:t>
      </w:r>
      <w:r w:rsidRPr="004838C5">
        <w:rPr>
          <w:rFonts w:ascii="Arial" w:hAnsi="Arial" w:cs="Arial"/>
        </w:rPr>
        <w:t xml:space="preserve"> is a registered </w:t>
      </w:r>
      <w:r>
        <w:rPr>
          <w:rFonts w:ascii="Arial" w:hAnsi="Arial" w:cs="Arial"/>
        </w:rPr>
        <w:t>p</w:t>
      </w:r>
      <w:r w:rsidRPr="004838C5">
        <w:rPr>
          <w:rFonts w:ascii="Arial" w:hAnsi="Arial" w:cs="Arial"/>
        </w:rPr>
        <w:t xml:space="preserve">rofessional </w:t>
      </w:r>
      <w:r>
        <w:rPr>
          <w:rFonts w:ascii="Arial" w:hAnsi="Arial" w:cs="Arial"/>
        </w:rPr>
        <w:t>e</w:t>
      </w:r>
      <w:r w:rsidRPr="004838C5">
        <w:rPr>
          <w:rFonts w:ascii="Arial" w:hAnsi="Arial" w:cs="Arial"/>
        </w:rPr>
        <w:t>ngineer in Florida and Kansas,</w:t>
      </w:r>
      <w:r>
        <w:rPr>
          <w:rFonts w:ascii="Arial" w:hAnsi="Arial" w:cs="Arial"/>
        </w:rPr>
        <w:t xml:space="preserve"> and h</w:t>
      </w:r>
      <w:r w:rsidR="004838C5" w:rsidRPr="004838C5">
        <w:rPr>
          <w:rFonts w:ascii="Arial" w:hAnsi="Arial" w:cs="Arial"/>
        </w:rPr>
        <w:t>e holds a Class IV Water Operator license from the State of Kansas.</w:t>
      </w:r>
    </w:p>
    <w:p w14:paraId="3459C726" w14:textId="77777777" w:rsidR="004838C5" w:rsidRDefault="004838C5">
      <w:pPr>
        <w:rPr>
          <w:rFonts w:ascii="Arial" w:hAnsi="Arial" w:cs="Arial"/>
        </w:rPr>
      </w:pPr>
      <w:bookmarkStart w:id="0" w:name="_GoBack"/>
      <w:bookmarkEnd w:id="0"/>
    </w:p>
    <w:p w14:paraId="17A9971F" w14:textId="5EA67EC2" w:rsidR="00A3045A" w:rsidRPr="004838C5" w:rsidRDefault="004838C5">
      <w:pPr>
        <w:rPr>
          <w:rFonts w:ascii="Arial" w:hAnsi="Arial" w:cs="Arial"/>
        </w:rPr>
      </w:pPr>
      <w:r w:rsidRPr="004838C5">
        <w:rPr>
          <w:rFonts w:ascii="Arial" w:hAnsi="Arial" w:cs="Arial"/>
        </w:rPr>
        <w:t>He serves on the Florida Water Environment Association Utility Council and has been an active member of the American Water Works Association for over 25 years.</w:t>
      </w:r>
    </w:p>
    <w:sectPr w:rsidR="00A3045A" w:rsidRPr="004838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2MzKwNDMyMzUzNDFV0lEKTi0uzszPAykwqgUAxJq0NSwAAAA="/>
  </w:docVars>
  <w:rsids>
    <w:rsidRoot w:val="004838C5"/>
    <w:rsid w:val="004838C5"/>
    <w:rsid w:val="007A164D"/>
    <w:rsid w:val="008060FA"/>
    <w:rsid w:val="008A522A"/>
    <w:rsid w:val="00E32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E1163"/>
  <w15:chartTrackingRefBased/>
  <w15:docId w15:val="{5FAB1631-C2BD-4DC1-8DDF-03FAC40D8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38C5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838C5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452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26DB194F96F4B8C3D97793B045898" ma:contentTypeVersion="9" ma:contentTypeDescription="Create a new document." ma:contentTypeScope="" ma:versionID="fd334bfab4fcfd011f373dd85d03b38e">
  <xsd:schema xmlns:xsd="http://www.w3.org/2001/XMLSchema" xmlns:xs="http://www.w3.org/2001/XMLSchema" xmlns:p="http://schemas.microsoft.com/office/2006/metadata/properties" xmlns:ns2="105d6215-519c-4e9d-acdc-bbf772cd28d4" xmlns:ns3="0aa468a8-c762-49c6-bec9-96c3df2ffb46" targetNamespace="http://schemas.microsoft.com/office/2006/metadata/properties" ma:root="true" ma:fieldsID="75979131e35e38dcf28f55736bcb471e" ns2:_="" ns3:_="">
    <xsd:import namespace="105d6215-519c-4e9d-acdc-bbf772cd28d4"/>
    <xsd:import namespace="0aa468a8-c762-49c6-bec9-96c3df2ffb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5d6215-519c-4e9d-acdc-bbf772cd2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a468a8-c762-49c6-bec9-96c3df2ffb4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8F74792-E06F-439D-B834-8B35241F540D}"/>
</file>

<file path=customXml/itemProps2.xml><?xml version="1.0" encoding="utf-8"?>
<ds:datastoreItem xmlns:ds="http://schemas.openxmlformats.org/officeDocument/2006/customXml" ds:itemID="{DDC5C9F5-8057-4C4D-B16A-BF56A32F6BB3}"/>
</file>

<file path=customXml/itemProps3.xml><?xml version="1.0" encoding="utf-8"?>
<ds:datastoreItem xmlns:ds="http://schemas.openxmlformats.org/officeDocument/2006/customXml" ds:itemID="{29F621D5-061E-4A3F-B7D0-7FCEE3CA9C9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00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dney L. Zajac</dc:creator>
  <cp:keywords/>
  <dc:description/>
  <cp:lastModifiedBy>Sydney L. Zajac</cp:lastModifiedBy>
  <cp:revision>2</cp:revision>
  <dcterms:created xsi:type="dcterms:W3CDTF">2020-04-14T18:21:00Z</dcterms:created>
  <dcterms:modified xsi:type="dcterms:W3CDTF">2020-04-14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726DB194F96F4B8C3D97793B045898</vt:lpwstr>
  </property>
</Properties>
</file>